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9BD2C" w14:textId="77777777" w:rsidR="0007380F" w:rsidRDefault="00272D21">
      <w:pPr>
        <w:pStyle w:val="Title"/>
      </w:pPr>
      <w:bookmarkStart w:id="0" w:name="_GoBack"/>
      <w:bookmarkEnd w:id="0"/>
      <w:r>
        <w:t>Word Cloud and Cogs</w:t>
      </w:r>
    </w:p>
    <w:p w14:paraId="282B3340" w14:textId="77777777" w:rsidR="0007380F" w:rsidRDefault="00272D21">
      <w:pPr>
        <w:pStyle w:val="FirstParagraph"/>
      </w:pPr>
      <w:r>
        <w:t>#Ref : Code chunks taken from tidytext class excercises</w:t>
      </w:r>
    </w:p>
    <w:p w14:paraId="1C59F83E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tex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text"</w:t>
      </w:r>
      <w:r>
        <w:rPr>
          <w:rStyle w:val="NormalTok"/>
        </w:rPr>
        <w:t>)}</w:t>
      </w:r>
    </w:p>
    <w:p w14:paraId="42951BC5" w14:textId="77777777" w:rsidR="0007380F" w:rsidRDefault="00272D21">
      <w:pPr>
        <w:pStyle w:val="SourceCode"/>
      </w:pPr>
      <w:r>
        <w:rPr>
          <w:rStyle w:val="VerbatimChar"/>
        </w:rPr>
        <w:t>## Loading required package: tidytext</w:t>
      </w:r>
    </w:p>
    <w:p w14:paraId="6D5725B6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bble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}</w:t>
      </w:r>
    </w:p>
    <w:p w14:paraId="434EAC74" w14:textId="77777777" w:rsidR="0007380F" w:rsidRDefault="00272D21">
      <w:pPr>
        <w:pStyle w:val="SourceCode"/>
      </w:pPr>
      <w:r>
        <w:rPr>
          <w:rStyle w:val="VerbatimChar"/>
        </w:rPr>
        <w:t>## Loading required package: tibble</w:t>
      </w:r>
    </w:p>
    <w:p w14:paraId="3C3AC95D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verse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}</w:t>
      </w:r>
    </w:p>
    <w:p w14:paraId="364BCBDA" w14:textId="77777777" w:rsidR="0007380F" w:rsidRDefault="00272D21">
      <w:pPr>
        <w:pStyle w:val="SourceCode"/>
      </w:pPr>
      <w:r>
        <w:rPr>
          <w:rStyle w:val="VerbatimChar"/>
        </w:rPr>
        <w:t>## Loading required package: tidyverse</w:t>
      </w:r>
    </w:p>
    <w:p w14:paraId="14D84696" w14:textId="77777777" w:rsidR="0007380F" w:rsidRDefault="00272D21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 tidyvers</w:t>
      </w:r>
      <w:r>
        <w:rPr>
          <w:rStyle w:val="VerbatimChar"/>
        </w:rPr>
        <w:t>e 1.2.1 ──</w:t>
      </w:r>
    </w:p>
    <w:p w14:paraId="48189A8B" w14:textId="77777777" w:rsidR="0007380F" w:rsidRDefault="00272D21">
      <w:pPr>
        <w:pStyle w:val="SourceCode"/>
      </w:pPr>
      <w:r>
        <w:rPr>
          <w:rStyle w:val="VerbatimChar"/>
        </w:rPr>
        <w:t>## ✔ ggplot2 3.1.1     ✔ purrr   0.3.2</w:t>
      </w:r>
      <w:r>
        <w:br/>
      </w:r>
      <w:r>
        <w:rPr>
          <w:rStyle w:val="VerbatimChar"/>
        </w:rPr>
        <w:t>## ✔ tidyr   0.8.3     ✔ dplyr   0.8.1</w:t>
      </w:r>
      <w:r>
        <w:br/>
      </w:r>
      <w:r>
        <w:rPr>
          <w:rStyle w:val="VerbatimChar"/>
        </w:rPr>
        <w:t>## ✔ readr   1.3.1     ✔ stringr 1.4.0</w:t>
      </w:r>
      <w:r>
        <w:br/>
      </w:r>
      <w:r>
        <w:rPr>
          <w:rStyle w:val="VerbatimChar"/>
        </w:rPr>
        <w:t>## ✔ ggplot2 3.1.1     ✔ forcats 0.4.0</w:t>
      </w:r>
    </w:p>
    <w:p w14:paraId="72EDAD38" w14:textId="77777777" w:rsidR="0007380F" w:rsidRDefault="00272D21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231B3EAC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wordcloud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wordcloud"</w:t>
      </w:r>
      <w:r>
        <w:rPr>
          <w:rStyle w:val="NormalTok"/>
        </w:rPr>
        <w:t>)}</w:t>
      </w:r>
    </w:p>
    <w:p w14:paraId="674013BD" w14:textId="77777777" w:rsidR="0007380F" w:rsidRDefault="00272D21">
      <w:pPr>
        <w:pStyle w:val="SourceCode"/>
      </w:pPr>
      <w:r>
        <w:rPr>
          <w:rStyle w:val="VerbatimChar"/>
        </w:rPr>
        <w:t>## Loading required package: wordcloud</w:t>
      </w:r>
    </w:p>
    <w:p w14:paraId="20422FE6" w14:textId="77777777" w:rsidR="0007380F" w:rsidRDefault="00272D21">
      <w:pPr>
        <w:pStyle w:val="SourceCode"/>
      </w:pPr>
      <w:r>
        <w:rPr>
          <w:rStyle w:val="VerbatimChar"/>
        </w:rPr>
        <w:t>## Loading required package: RC</w:t>
      </w:r>
      <w:r>
        <w:rPr>
          <w:rStyle w:val="VerbatimChar"/>
        </w:rPr>
        <w:t>olorBrewer</w:t>
      </w:r>
    </w:p>
    <w:p w14:paraId="26345629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plot2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igraph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>)}</w:t>
      </w:r>
    </w:p>
    <w:p w14:paraId="40DA20EF" w14:textId="77777777" w:rsidR="0007380F" w:rsidRDefault="00272D21">
      <w:pPr>
        <w:pStyle w:val="SourceCode"/>
      </w:pPr>
      <w:r>
        <w:rPr>
          <w:rStyle w:val="VerbatimChar"/>
        </w:rPr>
        <w:t>## Loading required package: igraph</w:t>
      </w:r>
    </w:p>
    <w:p w14:paraId="0B2E59F4" w14:textId="77777777" w:rsidR="0007380F" w:rsidRDefault="00272D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0C3D930D" w14:textId="77777777" w:rsidR="0007380F" w:rsidRDefault="00272D21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</w:p>
    <w:p w14:paraId="313F100C" w14:textId="77777777" w:rsidR="0007380F" w:rsidRDefault="00272D21">
      <w:pPr>
        <w:pStyle w:val="SourceCode"/>
      </w:pPr>
      <w:r>
        <w:rPr>
          <w:rStyle w:val="VerbatimChar"/>
        </w:rPr>
        <w:lastRenderedPageBreak/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, simplify</w:t>
      </w:r>
    </w:p>
    <w:p w14:paraId="5B576A49" w14:textId="77777777" w:rsidR="0007380F" w:rsidRDefault="00272D21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</w:t>
      </w:r>
      <w:r>
        <w:rPr>
          <w:rStyle w:val="VerbatimChar"/>
        </w:rPr>
        <w:t>sing</w:t>
      </w:r>
    </w:p>
    <w:p w14:paraId="439548C3" w14:textId="77777777" w:rsidR="0007380F" w:rsidRDefault="00272D21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</w:t>
      </w:r>
    </w:p>
    <w:p w14:paraId="51153D4D" w14:textId="77777777" w:rsidR="0007380F" w:rsidRDefault="00272D2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36DD925B" w14:textId="77777777" w:rsidR="0007380F" w:rsidRDefault="00272D21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6D448FA9" w14:textId="77777777" w:rsidR="0007380F" w:rsidRDefault="00272D21">
      <w:pPr>
        <w:pStyle w:val="FirstParagraph"/>
      </w:pPr>
      <w:r>
        <w:t>Read swi</w:t>
      </w:r>
      <w:r>
        <w:t>ggy and zomato files</w:t>
      </w:r>
    </w:p>
    <w:p w14:paraId="7A484818" w14:textId="77777777" w:rsidR="0007380F" w:rsidRDefault="00272D21">
      <w:pPr>
        <w:pStyle w:val="SourceCode"/>
      </w:pPr>
      <w:r>
        <w:rPr>
          <w:rStyle w:val="NormalTok"/>
        </w:rPr>
        <w:t>swiggy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swiggy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zomato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zomato.txt'</w:t>
      </w:r>
      <w:r>
        <w:rPr>
          <w:rStyle w:val="NormalTok"/>
        </w:rPr>
        <w:t>)</w:t>
      </w:r>
    </w:p>
    <w:p w14:paraId="4202AABE" w14:textId="77777777" w:rsidR="0007380F" w:rsidRDefault="00272D21">
      <w:pPr>
        <w:pStyle w:val="FirstParagraph"/>
      </w:pPr>
      <w:r>
        <w:t>Build document term matrix</w:t>
      </w:r>
    </w:p>
    <w:p w14:paraId="7B5D15C2" w14:textId="77777777" w:rsidR="0007380F" w:rsidRDefault="00272D21">
      <w:pPr>
        <w:pStyle w:val="SourceCode"/>
      </w:pPr>
      <w:r>
        <w:rPr>
          <w:rStyle w:val="NormalTok"/>
        </w:rPr>
        <w:t>build_dt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pus) {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corpus)  </w:t>
      </w:r>
      <w:r>
        <w:rPr>
          <w:rStyle w:val="CommentTok"/>
        </w:rPr>
        <w:t>#create dataframe</w:t>
      </w:r>
      <w:r>
        <w:br/>
      </w:r>
      <w:r>
        <w:rPr>
          <w:rStyle w:val="NormalTok"/>
        </w:rPr>
        <w:t xml:space="preserve">  df_tok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c =</w:t>
      </w:r>
      <w:r>
        <w:rPr>
          <w:rStyle w:val="NormalTok"/>
        </w:rPr>
        <w:t xml:space="preserve"> </w:t>
      </w:r>
      <w:r>
        <w:rPr>
          <w:rStyle w:val="KeywordTok"/>
        </w:rPr>
        <w:t>row_num</w:t>
      </w:r>
      <w:r>
        <w:rPr>
          <w:rStyle w:val="KeywordTok"/>
        </w:rPr>
        <w:t>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do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oke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value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d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ou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ast_sparse</w:t>
      </w:r>
      <w:r>
        <w:rPr>
          <w:rStyle w:val="NormalTok"/>
        </w:rPr>
        <w:t>(doc, word, valu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order rows and colms putting max mass on the top-left corner of the DTM</w:t>
      </w:r>
      <w:r>
        <w:br/>
      </w:r>
      <w:r>
        <w:rPr>
          <w:rStyle w:val="NormalTok"/>
        </w:rPr>
        <w:t xml:space="preserve">  colsum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, </w:t>
      </w:r>
      <w:r>
        <w:rPr>
          <w:rStyle w:val="DecValTok"/>
        </w:rPr>
        <w:t>2</w:t>
      </w:r>
      <w:r>
        <w:rPr>
          <w:rStyle w:val="NormalTok"/>
        </w:rPr>
        <w:t xml:space="preserve">, sum)    </w:t>
      </w:r>
      <w:r>
        <w:br/>
      </w:r>
      <w:r>
        <w:rPr>
          <w:rStyle w:val="NormalTok"/>
        </w:rPr>
        <w:t xml:space="preserve">  col.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colsum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w.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dt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dtm1 =</w:t>
      </w:r>
      <w:r>
        <w:rPr>
          <w:rStyle w:val="StringTok"/>
        </w:rPr>
        <w:t xml:space="preserve"> </w:t>
      </w:r>
      <w:r>
        <w:rPr>
          <w:rStyle w:val="NormalTok"/>
        </w:rPr>
        <w:t>dtm[row.order, col.order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dtm1)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wiggy_dtm =</w:t>
      </w:r>
      <w:r>
        <w:rPr>
          <w:rStyle w:val="StringTok"/>
        </w:rPr>
        <w:t xml:space="preserve"> </w:t>
      </w:r>
      <w:r>
        <w:rPr>
          <w:rStyle w:val="KeywordTok"/>
        </w:rPr>
        <w:t>build_dtm</w:t>
      </w:r>
      <w:r>
        <w:rPr>
          <w:rStyle w:val="NormalTok"/>
        </w:rPr>
        <w:t>(swiggy)</w:t>
      </w:r>
    </w:p>
    <w:p w14:paraId="3D18B268" w14:textId="77777777" w:rsidR="0007380F" w:rsidRDefault="00272D21">
      <w:pPr>
        <w:pStyle w:val="SourceCode"/>
      </w:pPr>
      <w:r>
        <w:rPr>
          <w:rStyle w:val="VerbatimChar"/>
        </w:rPr>
        <w:t>## Warning: `data_frame()` is deprecated, use `tibble()`.</w:t>
      </w:r>
      <w:r>
        <w:br/>
      </w:r>
      <w:r>
        <w:rPr>
          <w:rStyle w:val="VerbatimChar"/>
        </w:rPr>
        <w:t>## This warning is displayed once per session.</w:t>
      </w:r>
    </w:p>
    <w:p w14:paraId="77810E3A" w14:textId="77777777" w:rsidR="0007380F" w:rsidRDefault="00272D21">
      <w:pPr>
        <w:pStyle w:val="SourceCode"/>
      </w:pPr>
      <w:r>
        <w:rPr>
          <w:rStyle w:val="VerbatimChar"/>
        </w:rPr>
        <w:lastRenderedPageBreak/>
        <w:t>## Joining, by = "word"</w:t>
      </w:r>
    </w:p>
    <w:p w14:paraId="2D0BCE18" w14:textId="77777777" w:rsidR="0007380F" w:rsidRDefault="00272D21">
      <w:pPr>
        <w:pStyle w:val="SourceCode"/>
      </w:pPr>
      <w:r>
        <w:rPr>
          <w:rStyle w:val="NormalTok"/>
        </w:rPr>
        <w:t>zomato_dtm =</w:t>
      </w:r>
      <w:r>
        <w:rPr>
          <w:rStyle w:val="StringTok"/>
        </w:rPr>
        <w:t xml:space="preserve"> </w:t>
      </w:r>
      <w:r>
        <w:rPr>
          <w:rStyle w:val="KeywordTok"/>
        </w:rPr>
        <w:t>build_dtm</w:t>
      </w:r>
      <w:r>
        <w:rPr>
          <w:rStyle w:val="NormalTok"/>
        </w:rPr>
        <w:t>(zomato)</w:t>
      </w:r>
    </w:p>
    <w:p w14:paraId="38EE2E7C" w14:textId="77777777" w:rsidR="0007380F" w:rsidRDefault="00272D21">
      <w:pPr>
        <w:pStyle w:val="SourceCode"/>
      </w:pPr>
      <w:r>
        <w:rPr>
          <w:rStyle w:val="VerbatimChar"/>
        </w:rPr>
        <w:t>## Joining, by = "word"</w:t>
      </w:r>
    </w:p>
    <w:p w14:paraId="247A14A1" w14:textId="77777777" w:rsidR="0007380F" w:rsidRDefault="00272D21">
      <w:pPr>
        <w:pStyle w:val="FirstParagraph"/>
      </w:pPr>
      <w:r>
        <w:t>Plot Word Clouds</w:t>
      </w:r>
    </w:p>
    <w:p w14:paraId="7A762632" w14:textId="77777777" w:rsidR="0007380F" w:rsidRDefault="00272D21">
      <w:pPr>
        <w:pStyle w:val="SourceCode"/>
      </w:pPr>
      <w:r>
        <w:rPr>
          <w:rStyle w:val="NormalTok"/>
        </w:rPr>
        <w:t>build_wordclou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tm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col</w:t>
      </w:r>
      <w:r>
        <w:rPr>
          <w:rStyle w:val="NormalTok"/>
        </w:rPr>
        <w:t xml:space="preserve">(dtm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chunk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dtm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chunk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b =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m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b,</w:t>
      </w:r>
      <w:r>
        <w:rPr>
          <w:rStyle w:val="KeywordTok"/>
        </w:rPr>
        <w:t>ncol</w:t>
      </w:r>
      <w:r>
        <w:rPr>
          <w:rStyle w:val="NormalTok"/>
        </w:rPr>
        <w:t>(dtm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ss.co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tempdtm =</w:t>
      </w:r>
      <w:r>
        <w:rPr>
          <w:rStyle w:val="StringTok"/>
        </w:rPr>
        <w:t xml:space="preserve"> </w:t>
      </w:r>
      <w:r>
        <w:rPr>
          <w:rStyle w:val="NormalTok"/>
        </w:rPr>
        <w:t>dtm[,(b[i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b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]</w:t>
      </w:r>
      <w:r>
        <w:br/>
      </w:r>
      <w:r>
        <w:rPr>
          <w:rStyle w:val="NormalTok"/>
        </w:rPr>
        <w:t xml:space="preserve">     s =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empdtm))</w:t>
      </w:r>
      <w:r>
        <w:br/>
      </w:r>
      <w:r>
        <w:rPr>
          <w:rStyle w:val="NormalTok"/>
        </w:rPr>
        <w:t xml:space="preserve">     ss.co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s.col,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tsum =</w:t>
      </w:r>
      <w:r>
        <w:rPr>
          <w:rStyle w:val="StringTok"/>
        </w:rPr>
        <w:t xml:space="preserve"> </w:t>
      </w:r>
      <w:r>
        <w:rPr>
          <w:rStyle w:val="NormalTok"/>
        </w:rPr>
        <w:t>ss.c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sum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tsum =</w:t>
      </w:r>
      <w:r>
        <w:rPr>
          <w:rStyle w:val="StringTok"/>
        </w:rPr>
        <w:t xml:space="preserve"> </w:t>
      </w:r>
      <w:r>
        <w:rPr>
          <w:rStyle w:val="NormalTok"/>
        </w:rPr>
        <w:t>tsum[</w:t>
      </w:r>
      <w:r>
        <w:rPr>
          <w:rStyle w:val="KeywordTok"/>
        </w:rPr>
        <w:t>order</w:t>
      </w:r>
      <w:r>
        <w:rPr>
          <w:rStyle w:val="NormalTok"/>
        </w:rPr>
        <w:t xml:space="preserve">(tsum, </w:t>
      </w:r>
      <w:r>
        <w:rPr>
          <w:rStyle w:val="DataTypeTok"/>
        </w:rPr>
        <w:t>decreasing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 xml:space="preserve"> (ts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build_wordcloud</w:t>
      </w:r>
      <w:r>
        <w:rPr>
          <w:rStyle w:val="NormalTok"/>
        </w:rPr>
        <w:t>(swiggy_dtm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sum), tsum,     </w:t>
      </w:r>
      <w:r>
        <w:rPr>
          <w:rStyle w:val="CommentTok"/>
        </w:rPr>
        <w:t>#List of words and frequenci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  </w:t>
      </w:r>
      <w:r>
        <w:rPr>
          <w:rStyle w:val="CommentTok"/>
        </w:rPr>
        <w:t>#define scale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min.freq of words to consider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      </w:t>
      </w:r>
      <w:r>
        <w:rPr>
          <w:rStyle w:val="CommentTok"/>
        </w:rPr>
        <w:t># max no of words to consider in word cloud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 xml:space="preserve">))  </w:t>
      </w:r>
    </w:p>
    <w:p w14:paraId="21A457D5" w14:textId="77777777" w:rsidR="0007380F" w:rsidRDefault="00272D21">
      <w:pPr>
        <w:pStyle w:val="SourceCode"/>
      </w:pPr>
      <w:r>
        <w:rPr>
          <w:rStyle w:val="VerbatimChar"/>
        </w:rPr>
        <w:t>## Warning in wordcloud(names(tsum), tsum, scale = c(2.5, 0.5), 5, max.words =</w:t>
      </w:r>
      <w:r>
        <w:br/>
      </w:r>
      <w:r>
        <w:rPr>
          <w:rStyle w:val="VerbatimChar"/>
        </w:rPr>
        <w:t>## 150, : pathetic could not be fit on page. It will not be plotted.</w:t>
      </w:r>
    </w:p>
    <w:p w14:paraId="38CA5009" w14:textId="77777777" w:rsidR="0007380F" w:rsidRDefault="00272D21">
      <w:pPr>
        <w:pStyle w:val="SourceCode"/>
      </w:pPr>
      <w:r>
        <w:rPr>
          <w:rStyle w:val="VerbatimChar"/>
        </w:rPr>
        <w:t>## Warning in wordcloud(names(tsum), tsum, scale = c(2.5, 0.5), 5, max.wo</w:t>
      </w:r>
      <w:r>
        <w:rPr>
          <w:rStyle w:val="VerbatimChar"/>
        </w:rPr>
        <w:t>rds =</w:t>
      </w:r>
      <w:r>
        <w:br/>
      </w:r>
      <w:r>
        <w:rPr>
          <w:rStyle w:val="VerbatimChar"/>
        </w:rPr>
        <w:t>## 150, : money could not be fit on page. It will not be plotted.</w:t>
      </w:r>
    </w:p>
    <w:p w14:paraId="446D31F3" w14:textId="77777777" w:rsidR="0007380F" w:rsidRDefault="00272D21">
      <w:pPr>
        <w:pStyle w:val="SourceCode"/>
      </w:pPr>
      <w:r>
        <w:rPr>
          <w:rStyle w:val="NormalTok"/>
        </w:rPr>
        <w:t xml:space="preserve">         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Swiggy Tweets Word Cloud"</w:t>
      </w:r>
      <w:r>
        <w:rPr>
          <w:rStyle w:val="NormalTok"/>
        </w:rPr>
        <w:t>)</w:t>
      </w:r>
    </w:p>
    <w:p w14:paraId="2C221876" w14:textId="77777777" w:rsidR="0007380F" w:rsidRDefault="0007380F">
      <w:pPr>
        <w:pStyle w:val="FirstParagraph"/>
      </w:pPr>
    </w:p>
    <w:p w14:paraId="331130E6" w14:textId="77777777" w:rsidR="0007380F" w:rsidRDefault="00272D21">
      <w:pPr>
        <w:pStyle w:val="SourceCode"/>
      </w:pPr>
      <w:r>
        <w:rPr>
          <w:rStyle w:val="NormalTok"/>
        </w:rPr>
        <w:lastRenderedPageBreak/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build_wordcloud</w:t>
      </w:r>
      <w:r>
        <w:rPr>
          <w:rStyle w:val="NormalTok"/>
        </w:rPr>
        <w:t>(zomato_dtm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sum), tsum,     </w:t>
      </w:r>
      <w:r>
        <w:rPr>
          <w:rStyle w:val="CommentTok"/>
        </w:rPr>
        <w:t>#List of words and frequenci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 </w:t>
      </w:r>
      <w:r>
        <w:rPr>
          <w:rStyle w:val="NormalTok"/>
        </w:rPr>
        <w:t xml:space="preserve"> </w:t>
      </w:r>
      <w:r>
        <w:rPr>
          <w:rStyle w:val="CommentTok"/>
        </w:rPr>
        <w:t>#define scale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min.freq of words to consider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      </w:t>
      </w:r>
      <w:r>
        <w:rPr>
          <w:rStyle w:val="CommentTok"/>
        </w:rPr>
        <w:t># max no of words to consider in word cloud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Zomato Tweets Word Cloud"</w:t>
      </w:r>
      <w:r>
        <w:rPr>
          <w:rStyle w:val="NormalTok"/>
        </w:rPr>
        <w:t>)</w:t>
      </w:r>
    </w:p>
    <w:p w14:paraId="358DACB7" w14:textId="77777777" w:rsidR="0007380F" w:rsidRDefault="0007380F">
      <w:pPr>
        <w:pStyle w:val="FirstParagraph"/>
      </w:pPr>
    </w:p>
    <w:p w14:paraId="1727B50F" w14:textId="77777777" w:rsidR="0007380F" w:rsidRDefault="00272D21">
      <w:pPr>
        <w:pStyle w:val="SourceCode"/>
      </w:pPr>
      <w:r>
        <w:rPr>
          <w:rStyle w:val="NormalTok"/>
        </w:rPr>
        <w:t>pl</w:t>
      </w:r>
      <w:r>
        <w:rPr>
          <w:rStyle w:val="NormalTok"/>
        </w:rPr>
        <w:t>ot.barchar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tm) {</w:t>
      </w:r>
      <w:r>
        <w:br/>
      </w:r>
      <w:r>
        <w:rPr>
          <w:rStyle w:val="NormalTok"/>
        </w:rPr>
        <w:t xml:space="preserve">  a0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NormalTok"/>
        </w:rPr>
        <w:t xml:space="preserve">  a1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a0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sum =</w:t>
      </w:r>
      <w:r>
        <w:rPr>
          <w:rStyle w:val="StringTok"/>
        </w:rPr>
        <w:t xml:space="preserve"> </w:t>
      </w:r>
      <w:r>
        <w:rPr>
          <w:rStyle w:val="NormalTok"/>
        </w:rPr>
        <w:t>a0[a1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tsum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plot barchart for top tokens</w:t>
      </w:r>
      <w:r>
        <w:br/>
      </w:r>
      <w:r>
        <w:rPr>
          <w:rStyle w:val="NormalTok"/>
        </w:rPr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plot.barchart</w:t>
      </w:r>
      <w:r>
        <w:rPr>
          <w:rStyle w:val="NormalTok"/>
        </w:rPr>
        <w:t>(swiggy_dtm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tsu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  <w:r>
        <w:rPr>
          <w:rStyle w:val="CommentTok"/>
        </w:rPr>
        <w:t>#max words to plot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test), </w:t>
      </w:r>
      <w:r>
        <w:rPr>
          <w:rStyle w:val="DataTypeTok"/>
        </w:rPr>
        <w:t>y =</w:t>
      </w:r>
      <w:r>
        <w:rPr>
          <w:rStyle w:val="NormalTok"/>
        </w:rPr>
        <w:t xml:space="preserve"> test[,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test[,]), </w:t>
      </w:r>
      <w:r>
        <w:rPr>
          <w:rStyle w:val="DataTypeTok"/>
        </w:rPr>
        <w:t>vjust=</w:t>
      </w:r>
      <w:r>
        <w:rPr>
          <w:rStyle w:val="NormalTok"/>
        </w:rPr>
        <w:t xml:space="preserve"> </w:t>
      </w:r>
      <w:r>
        <w:rPr>
          <w:rStyle w:val="FloatTok"/>
        </w:rPr>
        <w:t>-0.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o of occura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5 words for Swigg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)</w:t>
      </w:r>
    </w:p>
    <w:p w14:paraId="6959CC59" w14:textId="518149F4" w:rsidR="0007380F" w:rsidRDefault="0007380F">
      <w:pPr>
        <w:pStyle w:val="FirstParagraph"/>
      </w:pPr>
    </w:p>
    <w:p w14:paraId="3501729C" w14:textId="77777777" w:rsidR="0007380F" w:rsidRDefault="00272D21">
      <w:pPr>
        <w:pStyle w:val="SourceCode"/>
      </w:pPr>
      <w:r>
        <w:rPr>
          <w:rStyle w:val="NormalTok"/>
        </w:rPr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plot.barchart</w:t>
      </w:r>
      <w:r>
        <w:rPr>
          <w:rStyle w:val="NormalTok"/>
        </w:rPr>
        <w:t>(zomato_dtm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tsu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  <w:r>
        <w:rPr>
          <w:rStyle w:val="CommentTok"/>
        </w:rPr>
        <w:t>#max words to plot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test), </w:t>
      </w:r>
      <w:r>
        <w:rPr>
          <w:rStyle w:val="DataTypeTok"/>
        </w:rPr>
        <w:t>y =</w:t>
      </w:r>
      <w:r>
        <w:rPr>
          <w:rStyle w:val="NormalTok"/>
        </w:rPr>
        <w:t xml:space="preserve"> test[,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test[,]), </w:t>
      </w:r>
      <w:r>
        <w:rPr>
          <w:rStyle w:val="DataTypeTok"/>
        </w:rPr>
        <w:t>vjust=</w:t>
      </w:r>
      <w:r>
        <w:rPr>
          <w:rStyle w:val="NormalTok"/>
        </w:rPr>
        <w:t xml:space="preserve"> </w:t>
      </w:r>
      <w:r>
        <w:rPr>
          <w:rStyle w:val="FloatTok"/>
        </w:rPr>
        <w:t>-0.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o of occura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5 words for Zomat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)</w:t>
      </w:r>
    </w:p>
    <w:p w14:paraId="5C56B7F5" w14:textId="77777777" w:rsidR="00B76B4C" w:rsidRDefault="00B76B4C" w:rsidP="00B76B4C">
      <w:pPr>
        <w:pStyle w:val="FirstParagraph"/>
      </w:pPr>
      <w:r>
        <w:t>```{r create cog}</w:t>
      </w:r>
    </w:p>
    <w:p w14:paraId="05DC0E18" w14:textId="77777777" w:rsidR="00B76B4C" w:rsidRDefault="00B76B4C" w:rsidP="00B76B4C">
      <w:pPr>
        <w:pStyle w:val="FirstParagraph"/>
      </w:pPr>
      <w:r>
        <w:t>max_center_nodes &lt;- 4</w:t>
      </w:r>
    </w:p>
    <w:p w14:paraId="66156B42" w14:textId="77777777" w:rsidR="00B76B4C" w:rsidRDefault="00B76B4C" w:rsidP="00B76B4C">
      <w:pPr>
        <w:pStyle w:val="FirstParagraph"/>
      </w:pPr>
      <w:r>
        <w:t>max_vertices &lt;- 5</w:t>
      </w:r>
    </w:p>
    <w:p w14:paraId="5EC0BA30" w14:textId="77777777" w:rsidR="00B76B4C" w:rsidRDefault="00B76B4C" w:rsidP="00B76B4C">
      <w:pPr>
        <w:pStyle w:val="FirstParagraph"/>
      </w:pPr>
      <w:r>
        <w:t>distill.cog = function(dtm) {</w:t>
      </w:r>
    </w:p>
    <w:p w14:paraId="22B39CE7" w14:textId="77777777" w:rsidR="00B76B4C" w:rsidRDefault="00B76B4C" w:rsidP="00B76B4C">
      <w:pPr>
        <w:pStyle w:val="FirstParagraph"/>
      </w:pPr>
      <w:r>
        <w:t xml:space="preserve"> dtm_matrix = as.matrix(dtm)  #convert dtm to matrix</w:t>
      </w:r>
    </w:p>
    <w:p w14:paraId="5F971F1C" w14:textId="77777777" w:rsidR="00B76B4C" w:rsidRDefault="00B76B4C" w:rsidP="00B76B4C">
      <w:pPr>
        <w:pStyle w:val="FirstParagraph"/>
      </w:pPr>
      <w:r>
        <w:t xml:space="preserve"> adj.mat = t(dtm_matrix) %*% dtm_matrix   #Transpose the matrix</w:t>
      </w:r>
    </w:p>
    <w:p w14:paraId="4391632B" w14:textId="77777777" w:rsidR="00B76B4C" w:rsidRDefault="00B76B4C" w:rsidP="00B76B4C">
      <w:pPr>
        <w:pStyle w:val="FirstParagraph"/>
      </w:pPr>
      <w:r>
        <w:lastRenderedPageBreak/>
        <w:t xml:space="preserve"> diag(adj.mat) = 0     #remove self word references from matrix</w:t>
      </w:r>
    </w:p>
    <w:p w14:paraId="3B9634F9" w14:textId="77777777" w:rsidR="00B76B4C" w:rsidRDefault="00B76B4C" w:rsidP="00B76B4C">
      <w:pPr>
        <w:pStyle w:val="FirstParagraph"/>
      </w:pPr>
      <w:r>
        <w:t xml:space="preserve"> col_sum = order(apply(adj.mat, 2, sum), decreasing = T)  #order by sum</w:t>
      </w:r>
    </w:p>
    <w:p w14:paraId="0C7B11D2" w14:textId="77777777" w:rsidR="00B76B4C" w:rsidRDefault="00B76B4C" w:rsidP="00B76B4C">
      <w:pPr>
        <w:pStyle w:val="FirstParagraph"/>
      </w:pPr>
      <w:r>
        <w:t xml:space="preserve"> sum_matrix = as.matrix(adj.mat[col_sum[1:50], col_sum[1:50]])</w:t>
      </w:r>
    </w:p>
    <w:p w14:paraId="68676533" w14:textId="77777777" w:rsidR="00B76B4C" w:rsidRDefault="00B76B4C" w:rsidP="00B76B4C">
      <w:pPr>
        <w:pStyle w:val="FirstParagraph"/>
      </w:pPr>
    </w:p>
    <w:p w14:paraId="61A25368" w14:textId="77777777" w:rsidR="00B76B4C" w:rsidRDefault="00B76B4C" w:rsidP="00B76B4C">
      <w:pPr>
        <w:pStyle w:val="FirstParagraph"/>
      </w:pPr>
      <w:r>
        <w:t xml:space="preserve"> a = colSums(sum_matrix) # get sum in vector</w:t>
      </w:r>
    </w:p>
    <w:p w14:paraId="2B669C9E" w14:textId="77777777" w:rsidR="00B76B4C" w:rsidRDefault="00B76B4C" w:rsidP="00B76B4C">
      <w:pPr>
        <w:pStyle w:val="FirstParagraph"/>
      </w:pPr>
      <w:r>
        <w:t xml:space="preserve"> b = order(-a) #arrange in descending order</w:t>
      </w:r>
    </w:p>
    <w:p w14:paraId="1A931917" w14:textId="77777777" w:rsidR="00B76B4C" w:rsidRDefault="00B76B4C" w:rsidP="00B76B4C">
      <w:pPr>
        <w:pStyle w:val="FirstParagraph"/>
      </w:pPr>
      <w:r>
        <w:t xml:space="preserve">  </w:t>
      </w:r>
    </w:p>
    <w:p w14:paraId="183649F8" w14:textId="77777777" w:rsidR="00B76B4C" w:rsidRDefault="00B76B4C" w:rsidP="00B76B4C">
      <w:pPr>
        <w:pStyle w:val="FirstParagraph"/>
      </w:pPr>
      <w:r>
        <w:t xml:space="preserve"> row_col_matrix = sum_matrix[b, b]  #create matrix with rows and columns</w:t>
      </w:r>
    </w:p>
    <w:p w14:paraId="75C074ED" w14:textId="77777777" w:rsidR="00B76B4C" w:rsidRDefault="00B76B4C" w:rsidP="00B76B4C">
      <w:pPr>
        <w:pStyle w:val="FirstParagraph"/>
      </w:pPr>
      <w:r>
        <w:t xml:space="preserve"> diag(row_col_matrix) =  0</w:t>
      </w:r>
    </w:p>
    <w:p w14:paraId="73528D06" w14:textId="77777777" w:rsidR="00B76B4C" w:rsidRDefault="00B76B4C" w:rsidP="00B76B4C">
      <w:pPr>
        <w:pStyle w:val="FirstParagraph"/>
      </w:pPr>
      <w:r>
        <w:t xml:space="preserve"> </w:t>
      </w:r>
    </w:p>
    <w:p w14:paraId="40F912CB" w14:textId="77777777" w:rsidR="00B76B4C" w:rsidRDefault="00B76B4C" w:rsidP="00B76B4C">
      <w:pPr>
        <w:pStyle w:val="FirstParagraph"/>
      </w:pPr>
      <w:r>
        <w:t xml:space="preserve"> word_count = NULL</w:t>
      </w:r>
    </w:p>
    <w:p w14:paraId="2E52DA14" w14:textId="77777777" w:rsidR="00B76B4C" w:rsidRDefault="00B76B4C" w:rsidP="00B76B4C">
      <w:pPr>
        <w:pStyle w:val="FirstParagraph"/>
      </w:pPr>
      <w:r>
        <w:t xml:space="preserve"> for (i in 1:max_center_nodes) {</w:t>
      </w:r>
    </w:p>
    <w:p w14:paraId="3B84ED0F" w14:textId="77777777" w:rsidR="00B76B4C" w:rsidRDefault="00B76B4C" w:rsidP="00B76B4C">
      <w:pPr>
        <w:pStyle w:val="FirstParagraph"/>
      </w:pPr>
      <w:r>
        <w:t xml:space="preserve">  thresh1 = row_col_matrix[i,][order(-row_col_matrix[i, ])[max_vertices]]</w:t>
      </w:r>
    </w:p>
    <w:p w14:paraId="75873056" w14:textId="77777777" w:rsidR="00B76B4C" w:rsidRDefault="00B76B4C" w:rsidP="00B76B4C">
      <w:pPr>
        <w:pStyle w:val="FirstParagraph"/>
      </w:pPr>
      <w:r>
        <w:t xml:space="preserve">  row_col_matrix[i, row_col_matrix[i,] &lt; thresh1] = 0 </w:t>
      </w:r>
    </w:p>
    <w:p w14:paraId="5E5655EA" w14:textId="77777777" w:rsidR="00B76B4C" w:rsidRDefault="00B76B4C" w:rsidP="00B76B4C">
      <w:pPr>
        <w:pStyle w:val="FirstParagraph"/>
      </w:pPr>
      <w:r>
        <w:t xml:space="preserve">  row_col_matrix[i, row_col_matrix[i,] &gt; 0 ] = 1</w:t>
      </w:r>
    </w:p>
    <w:p w14:paraId="312AE9D2" w14:textId="77777777" w:rsidR="00B76B4C" w:rsidRDefault="00B76B4C" w:rsidP="00B76B4C">
      <w:pPr>
        <w:pStyle w:val="FirstParagraph"/>
      </w:pPr>
      <w:r>
        <w:t xml:space="preserve">  word = names(row_col_matrix[i, row_col_matrix[i,] &gt; 0])</w:t>
      </w:r>
    </w:p>
    <w:p w14:paraId="5658E1C6" w14:textId="77777777" w:rsidR="00B76B4C" w:rsidRDefault="00B76B4C" w:rsidP="00B76B4C">
      <w:pPr>
        <w:pStyle w:val="FirstParagraph"/>
      </w:pPr>
      <w:r>
        <w:t xml:space="preserve">  row_col_matrix[(i+1):nrow(row_col_matrix), match(word,colnames(row_col_matrix))] = 0</w:t>
      </w:r>
    </w:p>
    <w:p w14:paraId="2ADA4385" w14:textId="77777777" w:rsidR="00B76B4C" w:rsidRDefault="00B76B4C" w:rsidP="00B76B4C">
      <w:pPr>
        <w:pStyle w:val="FirstParagraph"/>
      </w:pPr>
      <w:r>
        <w:t xml:space="preserve">  word_count = c(word_count, word)</w:t>
      </w:r>
    </w:p>
    <w:p w14:paraId="125D0FF3" w14:textId="77777777" w:rsidR="00B76B4C" w:rsidRDefault="00B76B4C" w:rsidP="00B76B4C">
      <w:pPr>
        <w:pStyle w:val="FirstParagraph"/>
      </w:pPr>
      <w:r>
        <w:t>}</w:t>
      </w:r>
    </w:p>
    <w:p w14:paraId="17398D76" w14:textId="77777777" w:rsidR="00B76B4C" w:rsidRDefault="00B76B4C" w:rsidP="00B76B4C">
      <w:pPr>
        <w:pStyle w:val="FirstParagraph"/>
      </w:pPr>
      <w:r>
        <w:t xml:space="preserve"> row_col_matrix1 = row_col_matrix[match(word_count, colnames(row_col_matrix)), match(word_count, colnames(row_col_matrix))]</w:t>
      </w:r>
    </w:p>
    <w:p w14:paraId="15F4937A" w14:textId="77777777" w:rsidR="00B76B4C" w:rsidRDefault="00B76B4C" w:rsidP="00B76B4C">
      <w:pPr>
        <w:pStyle w:val="FirstParagraph"/>
      </w:pPr>
      <w:r>
        <w:t xml:space="preserve"> order = colnames(row_col_matrix)[which(!is.na(match(colnames(row_col_matrix), colnames(row_col_matrix1))))]  #remove NA rows</w:t>
      </w:r>
    </w:p>
    <w:p w14:paraId="62CA7E38" w14:textId="77777777" w:rsidR="00B76B4C" w:rsidRDefault="00B76B4C" w:rsidP="00B76B4C">
      <w:pPr>
        <w:pStyle w:val="FirstParagraph"/>
      </w:pPr>
      <w:r>
        <w:t xml:space="preserve"> row_col_matrix2 = row_col_matrix1[match(order, colnames(row_col_matrix1)), match(order, colnames(row_col_matrix1))]</w:t>
      </w:r>
    </w:p>
    <w:p w14:paraId="0D590E74" w14:textId="77777777" w:rsidR="00B76B4C" w:rsidRDefault="00B76B4C" w:rsidP="00B76B4C">
      <w:pPr>
        <w:pStyle w:val="FirstParagraph"/>
      </w:pPr>
      <w:r>
        <w:t xml:space="preserve"> return (row_col_matrix2)</w:t>
      </w:r>
    </w:p>
    <w:p w14:paraId="2C8C1F08" w14:textId="77777777" w:rsidR="00B76B4C" w:rsidRDefault="00B76B4C" w:rsidP="00B76B4C">
      <w:pPr>
        <w:pStyle w:val="FirstParagraph"/>
      </w:pPr>
      <w:r>
        <w:t>}</w:t>
      </w:r>
    </w:p>
    <w:p w14:paraId="168F33CD" w14:textId="77777777" w:rsidR="00B76B4C" w:rsidRDefault="00B76B4C" w:rsidP="00B76B4C">
      <w:pPr>
        <w:pStyle w:val="FirstParagraph"/>
      </w:pPr>
    </w:p>
    <w:p w14:paraId="0EC2F44D" w14:textId="77777777" w:rsidR="00B76B4C" w:rsidRDefault="00B76B4C" w:rsidP="00B76B4C">
      <w:pPr>
        <w:pStyle w:val="FirstParagraph"/>
      </w:pPr>
      <w:r>
        <w:t>#plot swiggy cogs</w:t>
      </w:r>
    </w:p>
    <w:p w14:paraId="6822E39F" w14:textId="77777777" w:rsidR="00B76B4C" w:rsidRDefault="00B76B4C" w:rsidP="00B76B4C">
      <w:pPr>
        <w:pStyle w:val="FirstParagraph"/>
      </w:pPr>
      <w:r>
        <w:lastRenderedPageBreak/>
        <w:t>dtm_plot &lt;-  distill.cog(swiggy_dtm)</w:t>
      </w:r>
    </w:p>
    <w:p w14:paraId="1D8326B3" w14:textId="77777777" w:rsidR="00B76B4C" w:rsidRDefault="00B76B4C" w:rsidP="00B76B4C">
      <w:pPr>
        <w:pStyle w:val="FirstParagraph"/>
      </w:pPr>
      <w:r>
        <w:t>graph &lt;- graph.adjacency(dtm_plot, mode = "undirected", weighted=T) #Create Network object</w:t>
      </w:r>
    </w:p>
    <w:p w14:paraId="4B7075FF" w14:textId="77777777" w:rsidR="00B76B4C" w:rsidRDefault="00B76B4C" w:rsidP="00B76B4C">
      <w:pPr>
        <w:pStyle w:val="FirstParagraph"/>
      </w:pPr>
      <w:r>
        <w:t xml:space="preserve">graph &lt;- simplify(graph) </w:t>
      </w:r>
    </w:p>
    <w:p w14:paraId="346B90BA" w14:textId="77777777" w:rsidR="00B76B4C" w:rsidRDefault="00B76B4C" w:rsidP="00B76B4C">
      <w:pPr>
        <w:pStyle w:val="FirstParagraph"/>
      </w:pPr>
      <w:r>
        <w:t>V(graph)$color[1:max_center_nodes] = "green" #central node color</w:t>
      </w:r>
    </w:p>
    <w:p w14:paraId="1D9C084A" w14:textId="77777777" w:rsidR="00B76B4C" w:rsidRDefault="00B76B4C" w:rsidP="00B76B4C">
      <w:pPr>
        <w:pStyle w:val="FirstParagraph"/>
      </w:pPr>
      <w:r>
        <w:t>V(graph)$color[max_center_nodes+1:length(V(graph))] = "pink"  #vertex colors</w:t>
      </w:r>
    </w:p>
    <w:p w14:paraId="05F6B4C3" w14:textId="77777777" w:rsidR="00B76B4C" w:rsidRDefault="00B76B4C" w:rsidP="00B76B4C">
      <w:pPr>
        <w:pStyle w:val="FirstParagraph"/>
      </w:pPr>
      <w:r>
        <w:t>graph = delete.vertices(graph, V(graph)[ degree(graph) == 0 ]) #delete empty vertices</w:t>
      </w:r>
    </w:p>
    <w:p w14:paraId="648140F4" w14:textId="77777777" w:rsidR="00B76B4C" w:rsidRDefault="00B76B4C" w:rsidP="00B76B4C">
      <w:pPr>
        <w:pStyle w:val="FirstParagraph"/>
      </w:pPr>
      <w:r>
        <w:t>plot(graph, layout = layout.kamada.kawai, main = "Swiggy words graph")</w:t>
      </w:r>
    </w:p>
    <w:p w14:paraId="4DA5BF9C" w14:textId="77777777" w:rsidR="00B76B4C" w:rsidRDefault="00B76B4C" w:rsidP="00B76B4C">
      <w:pPr>
        <w:pStyle w:val="FirstParagraph"/>
      </w:pPr>
    </w:p>
    <w:p w14:paraId="6AB49DE2" w14:textId="77777777" w:rsidR="00B76B4C" w:rsidRDefault="00B76B4C" w:rsidP="00B76B4C">
      <w:pPr>
        <w:pStyle w:val="FirstParagraph"/>
      </w:pPr>
      <w:r>
        <w:t>```</w:t>
      </w:r>
    </w:p>
    <w:p w14:paraId="2E19DB9E" w14:textId="77777777" w:rsidR="00B76B4C" w:rsidRDefault="00B76B4C" w:rsidP="00B76B4C">
      <w:pPr>
        <w:pStyle w:val="FirstParagraph"/>
      </w:pPr>
    </w:p>
    <w:p w14:paraId="310B012F" w14:textId="77777777" w:rsidR="00B76B4C" w:rsidRDefault="00B76B4C" w:rsidP="00B76B4C">
      <w:pPr>
        <w:pStyle w:val="FirstParagraph"/>
      </w:pPr>
      <w:r>
        <w:t>```{r zomato cogs}</w:t>
      </w:r>
    </w:p>
    <w:p w14:paraId="0E39382D" w14:textId="77777777" w:rsidR="00B76B4C" w:rsidRDefault="00B76B4C" w:rsidP="00B76B4C">
      <w:pPr>
        <w:pStyle w:val="FirstParagraph"/>
      </w:pPr>
      <w:r>
        <w:t>dtm_plot &lt;-  distill.cog(zomato_dtm)</w:t>
      </w:r>
    </w:p>
    <w:p w14:paraId="442CD07E" w14:textId="77777777" w:rsidR="00B76B4C" w:rsidRDefault="00B76B4C" w:rsidP="00B76B4C">
      <w:pPr>
        <w:pStyle w:val="FirstParagraph"/>
      </w:pPr>
      <w:r>
        <w:t>graph &lt;- graph.adjacency(dtm_plot, mode = "undirected", weighted=T) #Create Network object</w:t>
      </w:r>
    </w:p>
    <w:p w14:paraId="064749D1" w14:textId="77777777" w:rsidR="00B76B4C" w:rsidRDefault="00B76B4C" w:rsidP="00B76B4C">
      <w:pPr>
        <w:pStyle w:val="FirstParagraph"/>
      </w:pPr>
      <w:r>
        <w:t xml:space="preserve">graph &lt;- simplify(graph) </w:t>
      </w:r>
    </w:p>
    <w:p w14:paraId="77E79ACF" w14:textId="77777777" w:rsidR="00B76B4C" w:rsidRDefault="00B76B4C" w:rsidP="00B76B4C">
      <w:pPr>
        <w:pStyle w:val="FirstParagraph"/>
      </w:pPr>
      <w:r>
        <w:t>V(graph)$color[1:max_center_nodes] = "green" #central node color</w:t>
      </w:r>
    </w:p>
    <w:p w14:paraId="0B2AE6C5" w14:textId="77777777" w:rsidR="00B76B4C" w:rsidRDefault="00B76B4C" w:rsidP="00B76B4C">
      <w:pPr>
        <w:pStyle w:val="FirstParagraph"/>
      </w:pPr>
      <w:r>
        <w:t>V(graph)$color[max_center_nodes+1:length(V(graph))] = "pink"  #vertex colors</w:t>
      </w:r>
    </w:p>
    <w:p w14:paraId="07E3D8E1" w14:textId="77777777" w:rsidR="00B76B4C" w:rsidRDefault="00B76B4C" w:rsidP="00B76B4C">
      <w:pPr>
        <w:pStyle w:val="FirstParagraph"/>
      </w:pPr>
      <w:r>
        <w:t>graph = delete.vertices(graph, V(graph)[ degree(graph) == 0 ]) #delete empty vertices</w:t>
      </w:r>
    </w:p>
    <w:p w14:paraId="4B03E3E3" w14:textId="77777777" w:rsidR="00B76B4C" w:rsidRDefault="00B76B4C" w:rsidP="00B76B4C">
      <w:pPr>
        <w:pStyle w:val="FirstParagraph"/>
      </w:pPr>
      <w:r>
        <w:t>plot(graph, layout = layout.kamada.kawai, main = "Zomato words graph")</w:t>
      </w:r>
    </w:p>
    <w:p w14:paraId="6F4A657C" w14:textId="77777777" w:rsidR="00B76B4C" w:rsidRDefault="00B76B4C" w:rsidP="00B76B4C">
      <w:pPr>
        <w:pStyle w:val="FirstParagraph"/>
      </w:pPr>
      <w:r>
        <w:t>```</w:t>
      </w:r>
    </w:p>
    <w:p w14:paraId="1396A351" w14:textId="67FEF193" w:rsidR="0007380F" w:rsidRDefault="0007380F">
      <w:pPr>
        <w:pStyle w:val="FirstParagraph"/>
      </w:pPr>
    </w:p>
    <w:sectPr w:rsidR="000738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B2FD9" w14:textId="77777777" w:rsidR="00272D21" w:rsidRDefault="00272D21">
      <w:pPr>
        <w:spacing w:after="0"/>
      </w:pPr>
      <w:r>
        <w:separator/>
      </w:r>
    </w:p>
  </w:endnote>
  <w:endnote w:type="continuationSeparator" w:id="0">
    <w:p w14:paraId="1A0A1205" w14:textId="77777777" w:rsidR="00272D21" w:rsidRDefault="00272D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4C0326" w14:textId="77777777" w:rsidR="00272D21" w:rsidRDefault="00272D21">
      <w:r>
        <w:separator/>
      </w:r>
    </w:p>
  </w:footnote>
  <w:footnote w:type="continuationSeparator" w:id="0">
    <w:p w14:paraId="72C7934D" w14:textId="77777777" w:rsidR="00272D21" w:rsidRDefault="00272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4D6A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380F"/>
    <w:rsid w:val="00272D21"/>
    <w:rsid w:val="004E29B3"/>
    <w:rsid w:val="00590D07"/>
    <w:rsid w:val="00784D58"/>
    <w:rsid w:val="008D6863"/>
    <w:rsid w:val="00B76B4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744A5"/>
  <w15:docId w15:val="{0B0E22BF-EC62-3548-A329-D0280077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22</Words>
  <Characters>6398</Characters>
  <Application>Microsoft Office Word</Application>
  <DocSecurity>0</DocSecurity>
  <Lines>53</Lines>
  <Paragraphs>15</Paragraphs>
  <ScaleCrop>false</ScaleCrop>
  <Company/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loud and Cogs</dc:title>
  <dc:creator/>
  <cp:keywords/>
  <cp:lastModifiedBy>Anmol More</cp:lastModifiedBy>
  <cp:revision>2</cp:revision>
  <dcterms:created xsi:type="dcterms:W3CDTF">2019-07-19T07:29:00Z</dcterms:created>
  <dcterms:modified xsi:type="dcterms:W3CDTF">2019-07-19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